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72C392" w14:textId="0CFAAA43" w:rsidR="00405A44" w:rsidRDefault="00B62877" w:rsidP="00405A44">
      <w:pPr>
        <w:pStyle w:val="Title"/>
        <w:jc w:val="left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51EA5625" w14:textId="72D11B72" w:rsidR="00405A44" w:rsidRPr="00405A44" w:rsidRDefault="00405A44" w:rsidP="00A92004">
      <w:pPr>
        <w:pStyle w:val="Title"/>
        <w:jc w:val="left"/>
        <w:rPr>
          <w:rFonts w:ascii="Arial" w:hAnsi="Arial" w:cs="Arial"/>
          <w:sz w:val="28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336"/>
        <w:gridCol w:w="7164"/>
      </w:tblGrid>
      <w:tr w:rsidR="00C60549" w14:paraId="16F9CC16" w14:textId="77777777">
        <w:trPr>
          <w:jc w:val="center"/>
        </w:trPr>
        <w:tc>
          <w:tcPr>
            <w:tcW w:w="633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7233F260" w14:textId="77777777" w:rsidR="00C60549" w:rsidRDefault="00C60549">
            <w:pPr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  <w:bCs/>
                <w:sz w:val="20"/>
              </w:rPr>
              <w:t>Individual:</w:t>
            </w:r>
            <w:r>
              <w:rPr>
                <w:rFonts w:ascii="Arial" w:hAnsi="Arial"/>
                <w:b/>
                <w:bCs/>
              </w:rPr>
              <w:t xml:space="preserve"> </w:t>
            </w:r>
          </w:p>
        </w:tc>
        <w:tc>
          <w:tcPr>
            <w:tcW w:w="716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4DE64BE1" w14:textId="77777777" w:rsidR="00C60549" w:rsidRDefault="00C60549">
            <w:pPr>
              <w:spacing w:line="240" w:lineRule="atLeast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  <w:bCs/>
                <w:sz w:val="20"/>
              </w:rPr>
              <w:t>WEEK OF:</w:t>
            </w:r>
            <w:r>
              <w:rPr>
                <w:rFonts w:ascii="Arial" w:hAnsi="Arial"/>
                <w:b/>
                <w:bCs/>
              </w:rPr>
              <w:t xml:space="preserve"> </w:t>
            </w:r>
          </w:p>
        </w:tc>
      </w:tr>
      <w:tr w:rsidR="00C60549" w14:paraId="081B2254" w14:textId="77777777">
        <w:trPr>
          <w:jc w:val="center"/>
        </w:trPr>
        <w:tc>
          <w:tcPr>
            <w:tcW w:w="63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8171733" w14:textId="3E163C2C" w:rsidR="00C60549" w:rsidRDefault="00405A44">
            <w:pPr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  <w:sz w:val="20"/>
              </w:rPr>
              <w:t>Unique ID</w:t>
            </w:r>
            <w:r w:rsidR="00C60549">
              <w:rPr>
                <w:rFonts w:ascii="Arial" w:hAnsi="Arial"/>
                <w:b/>
                <w:bCs/>
              </w:rPr>
              <w:t xml:space="preserve"> </w:t>
            </w:r>
          </w:p>
        </w:tc>
        <w:tc>
          <w:tcPr>
            <w:tcW w:w="716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8E1C3A2" w14:textId="77777777" w:rsidR="00C60549" w:rsidRDefault="00C60549">
            <w:pPr>
              <w:spacing w:line="240" w:lineRule="atLeast"/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  <w:sz w:val="20"/>
              </w:rPr>
              <w:t>SS#:</w:t>
            </w:r>
            <w:r>
              <w:rPr>
                <w:rFonts w:ascii="Arial" w:hAnsi="Arial"/>
                <w:b/>
                <w:bCs/>
              </w:rPr>
              <w:t xml:space="preserve"> </w:t>
            </w:r>
          </w:p>
        </w:tc>
      </w:tr>
      <w:tr w:rsidR="00C60549" w14:paraId="786F0FA1" w14:textId="77777777" w:rsidTr="00405A44">
        <w:trPr>
          <w:trHeight w:val="162"/>
          <w:jc w:val="center"/>
        </w:trPr>
        <w:tc>
          <w:tcPr>
            <w:tcW w:w="13500" w:type="dxa"/>
            <w:gridSpan w:val="2"/>
            <w:tcBorders>
              <w:top w:val="nil"/>
              <w:bottom w:val="single" w:sz="6" w:space="0" w:color="auto"/>
            </w:tcBorders>
          </w:tcPr>
          <w:p w14:paraId="1400A964" w14:textId="25F7B125" w:rsidR="00C60549" w:rsidRDefault="00C60549">
            <w:pPr>
              <w:rPr>
                <w:rFonts w:ascii="Arial" w:hAnsi="Arial"/>
                <w:b/>
                <w:sz w:val="28"/>
              </w:rPr>
            </w:pPr>
          </w:p>
        </w:tc>
      </w:tr>
    </w:tbl>
    <w:p w14:paraId="57B79D6E" w14:textId="77777777" w:rsidR="00C60549" w:rsidRDefault="00C60549">
      <w:pPr>
        <w:tabs>
          <w:tab w:val="left" w:pos="2730"/>
        </w:tabs>
        <w:rPr>
          <w:rFonts w:ascii="Arial" w:hAnsi="Arial"/>
          <w:sz w:val="20"/>
        </w:rPr>
      </w:pPr>
      <w:r>
        <w:rPr>
          <w:rFonts w:ascii="Arial" w:hAnsi="Arial"/>
          <w:sz w:val="20"/>
        </w:rPr>
        <w:tab/>
      </w:r>
    </w:p>
    <w:tbl>
      <w:tblPr>
        <w:tblW w:w="1359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47"/>
        <w:gridCol w:w="1080"/>
        <w:gridCol w:w="1126"/>
        <w:gridCol w:w="1149"/>
        <w:gridCol w:w="1150"/>
        <w:gridCol w:w="1149"/>
        <w:gridCol w:w="1150"/>
        <w:gridCol w:w="1149"/>
        <w:gridCol w:w="1144"/>
        <w:gridCol w:w="3448"/>
      </w:tblGrid>
      <w:tr w:rsidR="00C60549" w14:paraId="48053C60" w14:textId="77777777">
        <w:trPr>
          <w:cantSplit/>
          <w:jc w:val="center"/>
        </w:trPr>
        <w:tc>
          <w:tcPr>
            <w:tcW w:w="1047" w:type="dxa"/>
          </w:tcPr>
          <w:p w14:paraId="3A1F6E3C" w14:textId="77777777" w:rsidR="00C60549" w:rsidRDefault="00C60549">
            <w:pPr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MEAL</w:t>
            </w:r>
          </w:p>
        </w:tc>
        <w:tc>
          <w:tcPr>
            <w:tcW w:w="1080" w:type="dxa"/>
          </w:tcPr>
          <w:p w14:paraId="62D4D580" w14:textId="77777777" w:rsidR="00C60549" w:rsidRDefault="00C60549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SUN</w:t>
            </w:r>
          </w:p>
        </w:tc>
        <w:tc>
          <w:tcPr>
            <w:tcW w:w="1126" w:type="dxa"/>
          </w:tcPr>
          <w:p w14:paraId="1A0F8A4F" w14:textId="77777777" w:rsidR="00C60549" w:rsidRDefault="00C60549">
            <w:pPr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MON</w:t>
            </w:r>
          </w:p>
        </w:tc>
        <w:tc>
          <w:tcPr>
            <w:tcW w:w="1149" w:type="dxa"/>
          </w:tcPr>
          <w:p w14:paraId="6139C75F" w14:textId="77777777" w:rsidR="00C60549" w:rsidRDefault="00C60549">
            <w:pPr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TUES</w:t>
            </w:r>
          </w:p>
        </w:tc>
        <w:tc>
          <w:tcPr>
            <w:tcW w:w="1150" w:type="dxa"/>
          </w:tcPr>
          <w:p w14:paraId="00A27D14" w14:textId="77777777" w:rsidR="00C60549" w:rsidRDefault="00C60549">
            <w:pPr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WED</w:t>
            </w:r>
          </w:p>
        </w:tc>
        <w:tc>
          <w:tcPr>
            <w:tcW w:w="1149" w:type="dxa"/>
          </w:tcPr>
          <w:p w14:paraId="74A51B84" w14:textId="77777777" w:rsidR="00C60549" w:rsidRDefault="00C60549">
            <w:pPr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THUR</w:t>
            </w:r>
          </w:p>
        </w:tc>
        <w:tc>
          <w:tcPr>
            <w:tcW w:w="1150" w:type="dxa"/>
          </w:tcPr>
          <w:p w14:paraId="7D1D7A15" w14:textId="77777777" w:rsidR="00C60549" w:rsidRDefault="00C60549">
            <w:pPr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FRI</w:t>
            </w:r>
          </w:p>
        </w:tc>
        <w:tc>
          <w:tcPr>
            <w:tcW w:w="1149" w:type="dxa"/>
          </w:tcPr>
          <w:p w14:paraId="6EE168FE" w14:textId="77777777" w:rsidR="00C60549" w:rsidRDefault="00C60549">
            <w:pPr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SAT</w:t>
            </w:r>
          </w:p>
        </w:tc>
        <w:tc>
          <w:tcPr>
            <w:tcW w:w="1144" w:type="dxa"/>
          </w:tcPr>
          <w:p w14:paraId="5885D1BB" w14:textId="77777777" w:rsidR="00C60549" w:rsidRDefault="00C60549">
            <w:pPr>
              <w:pStyle w:val="Heading4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Cs w:val="0"/>
                <w:sz w:val="20"/>
              </w:rPr>
              <w:t>INITIALS</w:t>
            </w:r>
          </w:p>
        </w:tc>
        <w:tc>
          <w:tcPr>
            <w:tcW w:w="3448" w:type="dxa"/>
          </w:tcPr>
          <w:p w14:paraId="20CBDDB5" w14:textId="77777777" w:rsidR="00C60549" w:rsidRDefault="00C60549">
            <w:pPr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EMPLOYEE’S COMMENTS</w:t>
            </w:r>
          </w:p>
        </w:tc>
      </w:tr>
      <w:tr w:rsidR="00C60549" w14:paraId="74441C4D" w14:textId="77777777">
        <w:trPr>
          <w:cantSplit/>
          <w:trHeight w:val="384"/>
          <w:jc w:val="center"/>
        </w:trPr>
        <w:tc>
          <w:tcPr>
            <w:tcW w:w="1047" w:type="dxa"/>
          </w:tcPr>
          <w:p w14:paraId="0BE9FDA1" w14:textId="77777777" w:rsidR="00C60549" w:rsidRPr="000C5453" w:rsidRDefault="00C60549">
            <w:pPr>
              <w:pStyle w:val="Heading5"/>
              <w:rPr>
                <w:szCs w:val="16"/>
              </w:rPr>
            </w:pPr>
          </w:p>
          <w:p w14:paraId="2AB3B94B" w14:textId="77777777" w:rsidR="00C60549" w:rsidRPr="000C5453" w:rsidRDefault="00C60549">
            <w:pPr>
              <w:pStyle w:val="Heading5"/>
              <w:rPr>
                <w:rFonts w:cs="Arial"/>
                <w:bCs/>
                <w:szCs w:val="16"/>
              </w:rPr>
            </w:pPr>
            <w:r w:rsidRPr="000C5453">
              <w:rPr>
                <w:rFonts w:cs="Arial"/>
                <w:bCs/>
                <w:szCs w:val="16"/>
              </w:rPr>
              <w:t>B</w:t>
            </w:r>
          </w:p>
          <w:p w14:paraId="4BD847BD" w14:textId="77777777" w:rsidR="00C60549" w:rsidRPr="000C5453" w:rsidRDefault="00C60549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C5453">
              <w:rPr>
                <w:rFonts w:ascii="Arial" w:hAnsi="Arial" w:cs="Arial"/>
                <w:b/>
                <w:bCs/>
                <w:sz w:val="16"/>
                <w:szCs w:val="16"/>
              </w:rPr>
              <w:t>R</w:t>
            </w:r>
          </w:p>
          <w:p w14:paraId="4345012A" w14:textId="77777777" w:rsidR="00C60549" w:rsidRPr="000C5453" w:rsidRDefault="00C60549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C5453">
              <w:rPr>
                <w:rFonts w:ascii="Arial" w:hAnsi="Arial" w:cs="Arial"/>
                <w:b/>
                <w:bCs/>
                <w:sz w:val="16"/>
                <w:szCs w:val="16"/>
              </w:rPr>
              <w:t>E</w:t>
            </w:r>
          </w:p>
          <w:p w14:paraId="494A8A7D" w14:textId="77777777" w:rsidR="00C60549" w:rsidRPr="000C5453" w:rsidRDefault="00C60549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C5453">
              <w:rPr>
                <w:rFonts w:ascii="Arial" w:hAnsi="Arial" w:cs="Arial"/>
                <w:b/>
                <w:bCs/>
                <w:sz w:val="16"/>
                <w:szCs w:val="16"/>
              </w:rPr>
              <w:t>A</w:t>
            </w:r>
          </w:p>
          <w:p w14:paraId="4BAFBC45" w14:textId="77777777" w:rsidR="00C60549" w:rsidRPr="000C5453" w:rsidRDefault="00C60549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C5453">
              <w:rPr>
                <w:rFonts w:ascii="Arial" w:hAnsi="Arial" w:cs="Arial"/>
                <w:b/>
                <w:bCs/>
                <w:sz w:val="16"/>
                <w:szCs w:val="16"/>
              </w:rPr>
              <w:t>K</w:t>
            </w:r>
          </w:p>
          <w:p w14:paraId="2FD67B42" w14:textId="77777777" w:rsidR="00C60549" w:rsidRPr="000C5453" w:rsidRDefault="00C60549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C5453">
              <w:rPr>
                <w:rFonts w:ascii="Arial" w:hAnsi="Arial" w:cs="Arial"/>
                <w:b/>
                <w:bCs/>
                <w:sz w:val="16"/>
                <w:szCs w:val="16"/>
              </w:rPr>
              <w:t>F</w:t>
            </w:r>
          </w:p>
          <w:p w14:paraId="524364CC" w14:textId="77777777" w:rsidR="00C60549" w:rsidRPr="000C5453" w:rsidRDefault="00C60549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C5453">
              <w:rPr>
                <w:rFonts w:ascii="Arial" w:hAnsi="Arial" w:cs="Arial"/>
                <w:b/>
                <w:bCs/>
                <w:sz w:val="16"/>
                <w:szCs w:val="16"/>
              </w:rPr>
              <w:t>A</w:t>
            </w:r>
          </w:p>
          <w:p w14:paraId="7E7ECD6F" w14:textId="77777777" w:rsidR="00C60549" w:rsidRPr="000C5453" w:rsidRDefault="00C60549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C5453">
              <w:rPr>
                <w:rFonts w:ascii="Arial" w:hAnsi="Arial" w:cs="Arial"/>
                <w:b/>
                <w:bCs/>
                <w:sz w:val="16"/>
                <w:szCs w:val="16"/>
              </w:rPr>
              <w:t>S</w:t>
            </w:r>
          </w:p>
          <w:p w14:paraId="619C07AB" w14:textId="77777777" w:rsidR="00C60549" w:rsidRDefault="00C60549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C5453">
              <w:rPr>
                <w:rFonts w:ascii="Arial" w:hAnsi="Arial" w:cs="Arial"/>
                <w:b/>
                <w:bCs/>
                <w:sz w:val="16"/>
                <w:szCs w:val="16"/>
              </w:rPr>
              <w:t>T</w:t>
            </w:r>
          </w:p>
          <w:p w14:paraId="39DF1E23" w14:textId="77777777" w:rsidR="000C5453" w:rsidRPr="000C5453" w:rsidRDefault="000C5453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FLUID INTAKE</w:t>
            </w:r>
          </w:p>
        </w:tc>
        <w:tc>
          <w:tcPr>
            <w:tcW w:w="1080" w:type="dxa"/>
          </w:tcPr>
          <w:p w14:paraId="3F93F796" w14:textId="77777777" w:rsidR="00C60549" w:rsidRDefault="00C60549">
            <w:pPr>
              <w:jc w:val="center"/>
              <w:rPr>
                <w:rFonts w:ascii="Arial" w:hAnsi="Arial"/>
                <w:b/>
              </w:rPr>
            </w:pPr>
          </w:p>
          <w:p w14:paraId="2A8E0B49" w14:textId="77777777" w:rsidR="00C60549" w:rsidRDefault="00C60549">
            <w:pPr>
              <w:jc w:val="center"/>
              <w:rPr>
                <w:rFonts w:ascii="Arial" w:hAnsi="Arial"/>
                <w:b/>
              </w:rPr>
            </w:pPr>
          </w:p>
          <w:p w14:paraId="2653C889" w14:textId="77777777" w:rsidR="00C60549" w:rsidRDefault="00C60549">
            <w:pPr>
              <w:jc w:val="center"/>
              <w:rPr>
                <w:rFonts w:ascii="Arial" w:hAnsi="Arial"/>
                <w:b/>
              </w:rPr>
            </w:pPr>
          </w:p>
          <w:p w14:paraId="77410183" w14:textId="77777777" w:rsidR="00C60549" w:rsidRDefault="00C60549">
            <w:pPr>
              <w:jc w:val="center"/>
              <w:rPr>
                <w:rFonts w:ascii="Arial" w:hAnsi="Arial"/>
                <w:b/>
              </w:rPr>
            </w:pPr>
          </w:p>
          <w:p w14:paraId="13E40550" w14:textId="77777777" w:rsidR="00C60549" w:rsidRDefault="00C60549">
            <w:pPr>
              <w:jc w:val="center"/>
              <w:rPr>
                <w:rFonts w:ascii="Arial" w:hAnsi="Arial"/>
                <w:b/>
              </w:rPr>
            </w:pPr>
          </w:p>
          <w:p w14:paraId="2DAC9851" w14:textId="77777777" w:rsidR="00C60549" w:rsidRDefault="00C60549">
            <w:pPr>
              <w:jc w:val="center"/>
              <w:rPr>
                <w:rFonts w:ascii="Arial" w:hAnsi="Arial"/>
                <w:b/>
              </w:rPr>
            </w:pPr>
          </w:p>
          <w:p w14:paraId="515C357D" w14:textId="77777777" w:rsidR="00C60549" w:rsidRDefault="00C60549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126" w:type="dxa"/>
          </w:tcPr>
          <w:p w14:paraId="597CE2FC" w14:textId="77777777" w:rsidR="00C60549" w:rsidRDefault="00C60549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149" w:type="dxa"/>
          </w:tcPr>
          <w:p w14:paraId="271CD0F0" w14:textId="77777777" w:rsidR="00C60549" w:rsidRDefault="00C60549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150" w:type="dxa"/>
          </w:tcPr>
          <w:p w14:paraId="1788568A" w14:textId="77777777" w:rsidR="00C60549" w:rsidRDefault="00C60549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149" w:type="dxa"/>
          </w:tcPr>
          <w:p w14:paraId="03E207B2" w14:textId="77777777" w:rsidR="00C60549" w:rsidRDefault="00C60549">
            <w:pPr>
              <w:jc w:val="center"/>
              <w:rPr>
                <w:rFonts w:ascii="Arial" w:hAnsi="Arial"/>
                <w:b/>
              </w:rPr>
            </w:pPr>
          </w:p>
          <w:p w14:paraId="75E39A00" w14:textId="77777777" w:rsidR="00204D61" w:rsidRPr="00204D61" w:rsidRDefault="00204D61" w:rsidP="00204D61">
            <w:pPr>
              <w:rPr>
                <w:rFonts w:ascii="Arial" w:hAnsi="Arial"/>
              </w:rPr>
            </w:pPr>
          </w:p>
          <w:p w14:paraId="5C18C444" w14:textId="77777777" w:rsidR="00204D61" w:rsidRPr="00204D61" w:rsidRDefault="00204D61" w:rsidP="00204D61">
            <w:pPr>
              <w:rPr>
                <w:rFonts w:ascii="Arial" w:hAnsi="Arial"/>
              </w:rPr>
            </w:pPr>
          </w:p>
          <w:p w14:paraId="34D12D43" w14:textId="77777777" w:rsidR="00204D61" w:rsidRPr="00204D61" w:rsidRDefault="00204D61" w:rsidP="00204D61">
            <w:pPr>
              <w:rPr>
                <w:rFonts w:ascii="Arial" w:hAnsi="Arial"/>
              </w:rPr>
            </w:pPr>
          </w:p>
          <w:p w14:paraId="4DC0ECC7" w14:textId="77777777" w:rsidR="00204D61" w:rsidRDefault="00204D61" w:rsidP="00204D61">
            <w:pPr>
              <w:rPr>
                <w:rFonts w:ascii="Arial" w:hAnsi="Arial"/>
                <w:b/>
              </w:rPr>
            </w:pPr>
          </w:p>
          <w:p w14:paraId="646CAD52" w14:textId="57C222E1" w:rsidR="00204D61" w:rsidRPr="00204D61" w:rsidRDefault="00204D61" w:rsidP="00204D61">
            <w:pPr>
              <w:rPr>
                <w:rFonts w:ascii="Arial" w:hAnsi="Arial"/>
              </w:rPr>
            </w:pPr>
          </w:p>
        </w:tc>
        <w:tc>
          <w:tcPr>
            <w:tcW w:w="1150" w:type="dxa"/>
          </w:tcPr>
          <w:p w14:paraId="3841FDAE" w14:textId="77777777" w:rsidR="00C60549" w:rsidRDefault="00C60549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149" w:type="dxa"/>
          </w:tcPr>
          <w:p w14:paraId="56ADBC59" w14:textId="77777777" w:rsidR="00C60549" w:rsidRDefault="00C60549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144" w:type="dxa"/>
          </w:tcPr>
          <w:p w14:paraId="621F8EC0" w14:textId="77777777" w:rsidR="00C60549" w:rsidRDefault="00C60549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3448" w:type="dxa"/>
          </w:tcPr>
          <w:p w14:paraId="6FB45595" w14:textId="77777777" w:rsidR="00C60549" w:rsidRDefault="00C60549">
            <w:pPr>
              <w:jc w:val="center"/>
              <w:rPr>
                <w:rFonts w:ascii="Arial" w:hAnsi="Arial"/>
                <w:b/>
              </w:rPr>
            </w:pPr>
          </w:p>
        </w:tc>
      </w:tr>
      <w:tr w:rsidR="00C60549" w14:paraId="57CCCAAF" w14:textId="77777777">
        <w:trPr>
          <w:cantSplit/>
          <w:trHeight w:val="384"/>
          <w:jc w:val="center"/>
        </w:trPr>
        <w:tc>
          <w:tcPr>
            <w:tcW w:w="1047" w:type="dxa"/>
          </w:tcPr>
          <w:p w14:paraId="73FEBAD1" w14:textId="77777777" w:rsidR="00C60549" w:rsidRPr="000C5453" w:rsidRDefault="00C60549">
            <w:pPr>
              <w:pStyle w:val="Heading2"/>
              <w:rPr>
                <w:sz w:val="16"/>
                <w:szCs w:val="16"/>
              </w:rPr>
            </w:pPr>
            <w:r w:rsidRPr="000C5453">
              <w:rPr>
                <w:sz w:val="16"/>
                <w:szCs w:val="16"/>
              </w:rPr>
              <w:t xml:space="preserve">TOTAL </w:t>
            </w:r>
          </w:p>
          <w:p w14:paraId="0E51E614" w14:textId="77777777" w:rsidR="00C60549" w:rsidRPr="000C5453" w:rsidRDefault="00C60549">
            <w:pPr>
              <w:jc w:val="center"/>
              <w:rPr>
                <w:rFonts w:ascii="Arial" w:hAnsi="Arial"/>
                <w:b/>
                <w:sz w:val="16"/>
                <w:szCs w:val="16"/>
              </w:rPr>
            </w:pPr>
            <w:r w:rsidRPr="000C5453">
              <w:rPr>
                <w:rFonts w:ascii="Arial" w:hAnsi="Arial"/>
                <w:b/>
                <w:sz w:val="16"/>
                <w:szCs w:val="16"/>
              </w:rPr>
              <w:t>CALORIES</w:t>
            </w:r>
          </w:p>
        </w:tc>
        <w:tc>
          <w:tcPr>
            <w:tcW w:w="1080" w:type="dxa"/>
          </w:tcPr>
          <w:p w14:paraId="76F4545F" w14:textId="77777777" w:rsidR="00C60549" w:rsidRDefault="00C60549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126" w:type="dxa"/>
          </w:tcPr>
          <w:p w14:paraId="1655A8D1" w14:textId="77777777" w:rsidR="00C60549" w:rsidRDefault="00C60549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149" w:type="dxa"/>
          </w:tcPr>
          <w:p w14:paraId="6F3A0768" w14:textId="77777777" w:rsidR="00C60549" w:rsidRDefault="00C60549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150" w:type="dxa"/>
          </w:tcPr>
          <w:p w14:paraId="203B0470" w14:textId="77777777" w:rsidR="00C60549" w:rsidRDefault="00C60549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149" w:type="dxa"/>
          </w:tcPr>
          <w:p w14:paraId="132606A5" w14:textId="77777777" w:rsidR="00C60549" w:rsidRDefault="00C60549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150" w:type="dxa"/>
          </w:tcPr>
          <w:p w14:paraId="34D9A622" w14:textId="77777777" w:rsidR="00C60549" w:rsidRDefault="00C60549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149" w:type="dxa"/>
          </w:tcPr>
          <w:p w14:paraId="1CC7370D" w14:textId="77777777" w:rsidR="00C60549" w:rsidRDefault="00C60549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144" w:type="dxa"/>
          </w:tcPr>
          <w:p w14:paraId="2197B941" w14:textId="77777777" w:rsidR="00C60549" w:rsidRDefault="00C60549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3448" w:type="dxa"/>
          </w:tcPr>
          <w:p w14:paraId="54AAA9AF" w14:textId="77777777" w:rsidR="00C60549" w:rsidRDefault="00C60549">
            <w:pPr>
              <w:pStyle w:val="Heading7"/>
              <w:rPr>
                <w:rFonts w:cs="Arial"/>
                <w:bCs/>
              </w:rPr>
            </w:pPr>
          </w:p>
          <w:p w14:paraId="323C8BD2" w14:textId="77777777" w:rsidR="00C60549" w:rsidRDefault="00C60549">
            <w:pPr>
              <w:pStyle w:val="Heading7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TOTAL WEEKLY CALORIES =</w:t>
            </w:r>
          </w:p>
        </w:tc>
      </w:tr>
      <w:tr w:rsidR="00C60549" w14:paraId="6DEAE095" w14:textId="77777777">
        <w:trPr>
          <w:cantSplit/>
          <w:trHeight w:val="384"/>
          <w:jc w:val="center"/>
        </w:trPr>
        <w:tc>
          <w:tcPr>
            <w:tcW w:w="1047" w:type="dxa"/>
          </w:tcPr>
          <w:p w14:paraId="66887BC8" w14:textId="77777777" w:rsidR="00C60549" w:rsidRDefault="00C60549">
            <w:pPr>
              <w:jc w:val="center"/>
              <w:rPr>
                <w:rFonts w:ascii="Arial" w:hAnsi="Arial"/>
                <w:b/>
                <w:sz w:val="18"/>
              </w:rPr>
            </w:pPr>
          </w:p>
          <w:p w14:paraId="5EF21123" w14:textId="77777777" w:rsidR="00C60549" w:rsidRDefault="00C60549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SNACK</w:t>
            </w:r>
          </w:p>
          <w:p w14:paraId="15E63BF6" w14:textId="77777777" w:rsidR="007A682C" w:rsidRDefault="007A682C" w:rsidP="007A682C"/>
          <w:p w14:paraId="1D018A30" w14:textId="6A883791" w:rsidR="007A682C" w:rsidRPr="007A682C" w:rsidRDefault="007A682C" w:rsidP="007A682C">
            <w:pPr>
              <w:jc w:val="center"/>
              <w:rPr>
                <w:rFonts w:ascii="Arial" w:hAnsi="Arial" w:cs="Arial"/>
                <w:b/>
                <w:bCs/>
              </w:rPr>
            </w:pPr>
            <w:r w:rsidRPr="007A682C">
              <w:rPr>
                <w:rFonts w:ascii="Arial" w:hAnsi="Arial" w:cs="Arial"/>
                <w:b/>
                <w:bCs/>
                <w:sz w:val="16"/>
                <w:szCs w:val="16"/>
              </w:rPr>
              <w:t>FLUID INTAKE</w:t>
            </w:r>
          </w:p>
        </w:tc>
        <w:tc>
          <w:tcPr>
            <w:tcW w:w="1080" w:type="dxa"/>
          </w:tcPr>
          <w:p w14:paraId="5F1F27CE" w14:textId="77777777" w:rsidR="00C60549" w:rsidRDefault="00C60549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126" w:type="dxa"/>
          </w:tcPr>
          <w:p w14:paraId="4946F7E8" w14:textId="77777777" w:rsidR="00C60549" w:rsidRDefault="00C60549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149" w:type="dxa"/>
          </w:tcPr>
          <w:p w14:paraId="42A1529A" w14:textId="77777777" w:rsidR="00C60549" w:rsidRDefault="00C60549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150" w:type="dxa"/>
          </w:tcPr>
          <w:p w14:paraId="57E41EB8" w14:textId="77777777" w:rsidR="00C60549" w:rsidRDefault="00C60549">
            <w:pPr>
              <w:jc w:val="center"/>
              <w:rPr>
                <w:rFonts w:ascii="Arial" w:hAnsi="Arial"/>
                <w:b/>
              </w:rPr>
            </w:pPr>
          </w:p>
          <w:p w14:paraId="49281DD6" w14:textId="77777777" w:rsidR="000911CA" w:rsidRPr="000911CA" w:rsidRDefault="000911CA" w:rsidP="000911CA">
            <w:pPr>
              <w:rPr>
                <w:rFonts w:ascii="Arial" w:hAnsi="Arial"/>
              </w:rPr>
            </w:pPr>
          </w:p>
          <w:p w14:paraId="596045B8" w14:textId="77777777" w:rsidR="000911CA" w:rsidRPr="000911CA" w:rsidRDefault="000911CA" w:rsidP="000911CA">
            <w:pPr>
              <w:rPr>
                <w:rFonts w:ascii="Arial" w:hAnsi="Arial"/>
              </w:rPr>
            </w:pPr>
          </w:p>
          <w:p w14:paraId="337F5315" w14:textId="77777777" w:rsidR="000911CA" w:rsidRPr="000911CA" w:rsidRDefault="000911CA" w:rsidP="000911CA">
            <w:pPr>
              <w:rPr>
                <w:rFonts w:ascii="Arial" w:hAnsi="Arial"/>
              </w:rPr>
            </w:pPr>
          </w:p>
          <w:p w14:paraId="2C2739D8" w14:textId="77777777" w:rsidR="000911CA" w:rsidRPr="000911CA" w:rsidRDefault="000911CA" w:rsidP="000911CA">
            <w:pPr>
              <w:rPr>
                <w:rFonts w:ascii="Arial" w:hAnsi="Arial"/>
              </w:rPr>
            </w:pPr>
          </w:p>
          <w:p w14:paraId="569A2E2C" w14:textId="77777777" w:rsidR="000911CA" w:rsidRPr="000911CA" w:rsidRDefault="000911CA" w:rsidP="000911CA">
            <w:pPr>
              <w:rPr>
                <w:rFonts w:ascii="Arial" w:hAnsi="Arial"/>
              </w:rPr>
            </w:pPr>
          </w:p>
          <w:p w14:paraId="7C9E71F0" w14:textId="77777777" w:rsidR="000911CA" w:rsidRPr="000911CA" w:rsidRDefault="000911CA" w:rsidP="000911CA">
            <w:pPr>
              <w:rPr>
                <w:rFonts w:ascii="Arial" w:hAnsi="Arial"/>
              </w:rPr>
            </w:pPr>
          </w:p>
          <w:p w14:paraId="5F2FDB6C" w14:textId="77777777" w:rsidR="000911CA" w:rsidRPr="000911CA" w:rsidRDefault="000911CA" w:rsidP="000911CA">
            <w:pPr>
              <w:rPr>
                <w:rFonts w:ascii="Arial" w:hAnsi="Arial"/>
              </w:rPr>
            </w:pPr>
          </w:p>
          <w:p w14:paraId="3B7E73B4" w14:textId="77777777" w:rsidR="000911CA" w:rsidRPr="000911CA" w:rsidRDefault="000911CA" w:rsidP="000911CA">
            <w:pPr>
              <w:rPr>
                <w:rFonts w:ascii="Arial" w:hAnsi="Arial"/>
              </w:rPr>
            </w:pPr>
          </w:p>
          <w:p w14:paraId="3DF5134A" w14:textId="77777777" w:rsidR="000911CA" w:rsidRPr="000911CA" w:rsidRDefault="000911CA" w:rsidP="000911CA">
            <w:pPr>
              <w:rPr>
                <w:rFonts w:ascii="Arial" w:hAnsi="Arial"/>
              </w:rPr>
            </w:pPr>
          </w:p>
          <w:p w14:paraId="4260A0B5" w14:textId="77777777" w:rsidR="000911CA" w:rsidRPr="000911CA" w:rsidRDefault="000911CA" w:rsidP="000911CA">
            <w:pPr>
              <w:rPr>
                <w:rFonts w:ascii="Arial" w:hAnsi="Arial"/>
              </w:rPr>
            </w:pPr>
          </w:p>
          <w:p w14:paraId="39DC4211" w14:textId="77777777" w:rsidR="000911CA" w:rsidRPr="000911CA" w:rsidRDefault="000911CA" w:rsidP="000911CA">
            <w:pPr>
              <w:rPr>
                <w:rFonts w:ascii="Arial" w:hAnsi="Arial"/>
              </w:rPr>
            </w:pPr>
          </w:p>
          <w:p w14:paraId="7FFD9BEF" w14:textId="77777777" w:rsidR="000911CA" w:rsidRPr="000911CA" w:rsidRDefault="000911CA" w:rsidP="000911CA">
            <w:pPr>
              <w:rPr>
                <w:rFonts w:ascii="Arial" w:hAnsi="Arial"/>
              </w:rPr>
            </w:pPr>
          </w:p>
          <w:p w14:paraId="19188165" w14:textId="77777777" w:rsidR="000911CA" w:rsidRPr="000911CA" w:rsidRDefault="000911CA" w:rsidP="000911CA">
            <w:pPr>
              <w:rPr>
                <w:rFonts w:ascii="Arial" w:hAnsi="Arial"/>
              </w:rPr>
            </w:pPr>
          </w:p>
          <w:p w14:paraId="24BB38C3" w14:textId="77777777" w:rsidR="000911CA" w:rsidRDefault="000911CA" w:rsidP="000911CA">
            <w:pPr>
              <w:rPr>
                <w:rFonts w:ascii="Arial" w:hAnsi="Arial"/>
                <w:b/>
              </w:rPr>
            </w:pPr>
          </w:p>
          <w:p w14:paraId="41EAB72F" w14:textId="5C28CFDD" w:rsidR="000911CA" w:rsidRPr="000911CA" w:rsidRDefault="000911CA" w:rsidP="000911CA">
            <w:pPr>
              <w:rPr>
                <w:rFonts w:ascii="Arial" w:hAnsi="Arial"/>
              </w:rPr>
            </w:pPr>
          </w:p>
        </w:tc>
        <w:tc>
          <w:tcPr>
            <w:tcW w:w="1149" w:type="dxa"/>
          </w:tcPr>
          <w:p w14:paraId="64826CB9" w14:textId="77777777" w:rsidR="00C60549" w:rsidRDefault="00C60549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150" w:type="dxa"/>
          </w:tcPr>
          <w:p w14:paraId="7A91EF90" w14:textId="77777777" w:rsidR="00C60549" w:rsidRDefault="00C60549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149" w:type="dxa"/>
          </w:tcPr>
          <w:p w14:paraId="4BA058E7" w14:textId="77777777" w:rsidR="00C60549" w:rsidRDefault="00C60549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144" w:type="dxa"/>
          </w:tcPr>
          <w:p w14:paraId="617F7DD7" w14:textId="77777777" w:rsidR="00C60549" w:rsidRDefault="00C60549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3448" w:type="dxa"/>
          </w:tcPr>
          <w:p w14:paraId="730B9ED5" w14:textId="77777777" w:rsidR="00C60549" w:rsidRDefault="00C60549">
            <w:pPr>
              <w:pStyle w:val="Heading7"/>
              <w:rPr>
                <w:rFonts w:cs="Arial"/>
                <w:bCs/>
              </w:rPr>
            </w:pPr>
          </w:p>
          <w:p w14:paraId="1FD949A4" w14:textId="77777777" w:rsidR="00C60549" w:rsidRDefault="00C60549">
            <w:pPr>
              <w:pStyle w:val="Heading7"/>
            </w:pPr>
            <w:r>
              <w:rPr>
                <w:rFonts w:cs="Arial"/>
                <w:bCs/>
              </w:rPr>
              <w:t>TOTAL WEEKLY CALORIES =</w:t>
            </w:r>
          </w:p>
        </w:tc>
      </w:tr>
      <w:tr w:rsidR="008D21C4" w14:paraId="2B3E5824" w14:textId="77777777">
        <w:trPr>
          <w:cantSplit/>
          <w:trHeight w:val="384"/>
          <w:jc w:val="center"/>
        </w:trPr>
        <w:tc>
          <w:tcPr>
            <w:tcW w:w="1047" w:type="dxa"/>
          </w:tcPr>
          <w:p w14:paraId="3563163E" w14:textId="77777777" w:rsidR="008D21C4" w:rsidRDefault="008D21C4" w:rsidP="008D21C4">
            <w:pPr>
              <w:pStyle w:val="Heading2"/>
              <w:rPr>
                <w:sz w:val="16"/>
                <w:szCs w:val="24"/>
              </w:rPr>
            </w:pPr>
            <w:r>
              <w:rPr>
                <w:sz w:val="16"/>
                <w:szCs w:val="24"/>
              </w:rPr>
              <w:t xml:space="preserve">TOTAL </w:t>
            </w:r>
          </w:p>
          <w:p w14:paraId="5A196436" w14:textId="35591C5F" w:rsidR="008D21C4" w:rsidRDefault="008D21C4" w:rsidP="008D21C4">
            <w:pPr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sz w:val="16"/>
              </w:rPr>
              <w:t>CALORIES</w:t>
            </w:r>
          </w:p>
        </w:tc>
        <w:tc>
          <w:tcPr>
            <w:tcW w:w="1080" w:type="dxa"/>
          </w:tcPr>
          <w:p w14:paraId="1B266202" w14:textId="77777777" w:rsidR="008D21C4" w:rsidRDefault="008D21C4" w:rsidP="008D21C4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126" w:type="dxa"/>
          </w:tcPr>
          <w:p w14:paraId="2A8A99E7" w14:textId="77777777" w:rsidR="008D21C4" w:rsidRDefault="008D21C4" w:rsidP="008D21C4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149" w:type="dxa"/>
          </w:tcPr>
          <w:p w14:paraId="223F0F15" w14:textId="77777777" w:rsidR="008D21C4" w:rsidRDefault="008D21C4" w:rsidP="008D21C4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150" w:type="dxa"/>
          </w:tcPr>
          <w:p w14:paraId="68325C23" w14:textId="77777777" w:rsidR="008D21C4" w:rsidRDefault="008D21C4" w:rsidP="008D21C4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149" w:type="dxa"/>
          </w:tcPr>
          <w:p w14:paraId="6F059DCD" w14:textId="77777777" w:rsidR="008D21C4" w:rsidRDefault="008D21C4" w:rsidP="008D21C4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150" w:type="dxa"/>
          </w:tcPr>
          <w:p w14:paraId="4583C1AD" w14:textId="77777777" w:rsidR="008D21C4" w:rsidRDefault="008D21C4" w:rsidP="008D21C4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149" w:type="dxa"/>
          </w:tcPr>
          <w:p w14:paraId="6AA9DB98" w14:textId="77777777" w:rsidR="008D21C4" w:rsidRDefault="008D21C4" w:rsidP="008D21C4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144" w:type="dxa"/>
          </w:tcPr>
          <w:p w14:paraId="115A3694" w14:textId="77777777" w:rsidR="008D21C4" w:rsidRDefault="008D21C4" w:rsidP="008D21C4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3448" w:type="dxa"/>
          </w:tcPr>
          <w:p w14:paraId="36A225CE" w14:textId="77777777" w:rsidR="008D21C4" w:rsidRDefault="008D21C4" w:rsidP="008D21C4">
            <w:pPr>
              <w:rPr>
                <w:rFonts w:ascii="Arial" w:hAnsi="Arial"/>
                <w:b/>
                <w:sz w:val="18"/>
              </w:rPr>
            </w:pPr>
          </w:p>
          <w:p w14:paraId="4CEC95DF" w14:textId="059119A5" w:rsidR="008D21C4" w:rsidRDefault="008D21C4" w:rsidP="008D21C4">
            <w:pPr>
              <w:pStyle w:val="Heading7"/>
              <w:rPr>
                <w:rFonts w:cs="Arial"/>
                <w:bCs/>
              </w:rPr>
            </w:pPr>
            <w:r>
              <w:t>TOTAL WEEKLY CALORIES =</w:t>
            </w:r>
          </w:p>
        </w:tc>
      </w:tr>
      <w:tr w:rsidR="008D21C4" w14:paraId="1CF89CC9" w14:textId="77777777">
        <w:trPr>
          <w:cantSplit/>
          <w:trHeight w:val="384"/>
          <w:jc w:val="center"/>
        </w:trPr>
        <w:tc>
          <w:tcPr>
            <w:tcW w:w="1047" w:type="dxa"/>
          </w:tcPr>
          <w:p w14:paraId="66B6A352" w14:textId="77777777" w:rsidR="008D21C4" w:rsidRDefault="008D21C4" w:rsidP="008D21C4">
            <w:pPr>
              <w:jc w:val="center"/>
              <w:rPr>
                <w:rFonts w:ascii="Arial" w:hAnsi="Arial"/>
                <w:b/>
                <w:sz w:val="20"/>
              </w:rPr>
            </w:pPr>
          </w:p>
          <w:p w14:paraId="07A46FE9" w14:textId="77777777" w:rsidR="008D21C4" w:rsidRPr="000C5453" w:rsidRDefault="008D21C4" w:rsidP="008D21C4">
            <w:pPr>
              <w:pStyle w:val="Heading1"/>
              <w:rPr>
                <w:sz w:val="16"/>
                <w:szCs w:val="16"/>
              </w:rPr>
            </w:pPr>
            <w:r>
              <w:rPr>
                <w:szCs w:val="24"/>
              </w:rPr>
              <w:t xml:space="preserve"> </w:t>
            </w:r>
            <w:r w:rsidRPr="000C5453">
              <w:rPr>
                <w:sz w:val="16"/>
                <w:szCs w:val="16"/>
              </w:rPr>
              <w:t>L</w:t>
            </w:r>
          </w:p>
          <w:p w14:paraId="4A65FF6E" w14:textId="77777777" w:rsidR="008D21C4" w:rsidRPr="000C5453" w:rsidRDefault="008D21C4" w:rsidP="008D21C4">
            <w:pPr>
              <w:pStyle w:val="Heading6"/>
              <w:jc w:val="center"/>
              <w:rPr>
                <w:sz w:val="16"/>
                <w:szCs w:val="16"/>
              </w:rPr>
            </w:pPr>
            <w:r w:rsidRPr="000C5453">
              <w:rPr>
                <w:sz w:val="16"/>
                <w:szCs w:val="16"/>
              </w:rPr>
              <w:t>U</w:t>
            </w:r>
          </w:p>
          <w:p w14:paraId="46050B3B" w14:textId="77777777" w:rsidR="008D21C4" w:rsidRPr="000C5453" w:rsidRDefault="008D21C4" w:rsidP="008D21C4">
            <w:pPr>
              <w:pStyle w:val="Heading1"/>
              <w:rPr>
                <w:sz w:val="16"/>
                <w:szCs w:val="16"/>
              </w:rPr>
            </w:pPr>
            <w:r w:rsidRPr="000C5453">
              <w:rPr>
                <w:sz w:val="16"/>
                <w:szCs w:val="16"/>
              </w:rPr>
              <w:t>N</w:t>
            </w:r>
          </w:p>
          <w:p w14:paraId="4A8CC254" w14:textId="77777777" w:rsidR="008D21C4" w:rsidRPr="000C5453" w:rsidRDefault="008D21C4" w:rsidP="008D21C4">
            <w:pPr>
              <w:jc w:val="center"/>
              <w:rPr>
                <w:rFonts w:ascii="Arial" w:hAnsi="Arial"/>
                <w:b/>
                <w:sz w:val="16"/>
                <w:szCs w:val="16"/>
              </w:rPr>
            </w:pPr>
            <w:r w:rsidRPr="000C5453">
              <w:rPr>
                <w:rFonts w:ascii="Arial" w:hAnsi="Arial"/>
                <w:b/>
                <w:sz w:val="16"/>
                <w:szCs w:val="16"/>
              </w:rPr>
              <w:t>C</w:t>
            </w:r>
          </w:p>
          <w:p w14:paraId="1507FFF0" w14:textId="77777777" w:rsidR="008D21C4" w:rsidRDefault="008D21C4" w:rsidP="008D21C4">
            <w:pPr>
              <w:jc w:val="center"/>
              <w:rPr>
                <w:rFonts w:ascii="Arial" w:hAnsi="Arial"/>
                <w:b/>
                <w:sz w:val="16"/>
                <w:szCs w:val="16"/>
              </w:rPr>
            </w:pPr>
            <w:r w:rsidRPr="000C5453">
              <w:rPr>
                <w:rFonts w:ascii="Arial" w:hAnsi="Arial"/>
                <w:b/>
                <w:sz w:val="16"/>
                <w:szCs w:val="16"/>
              </w:rPr>
              <w:t>H</w:t>
            </w:r>
          </w:p>
          <w:p w14:paraId="6EF2517B" w14:textId="77777777" w:rsidR="008D21C4" w:rsidRPr="000C5453" w:rsidRDefault="008D21C4" w:rsidP="008D21C4">
            <w:pPr>
              <w:jc w:val="center"/>
              <w:rPr>
                <w:rFonts w:ascii="Arial" w:hAnsi="Arial"/>
                <w:b/>
                <w:sz w:val="16"/>
                <w:szCs w:val="16"/>
              </w:rPr>
            </w:pPr>
            <w:r>
              <w:rPr>
                <w:rFonts w:ascii="Arial" w:hAnsi="Arial"/>
                <w:b/>
                <w:sz w:val="16"/>
                <w:szCs w:val="16"/>
              </w:rPr>
              <w:t>FLUID INTAKE</w:t>
            </w:r>
          </w:p>
          <w:p w14:paraId="612CDDD5" w14:textId="77777777" w:rsidR="008D21C4" w:rsidRDefault="008D21C4" w:rsidP="008D21C4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080" w:type="dxa"/>
          </w:tcPr>
          <w:p w14:paraId="114721DA" w14:textId="77777777" w:rsidR="008D21C4" w:rsidRDefault="008D21C4" w:rsidP="008D21C4">
            <w:pPr>
              <w:jc w:val="center"/>
              <w:rPr>
                <w:rFonts w:ascii="Arial" w:hAnsi="Arial"/>
                <w:b/>
              </w:rPr>
            </w:pPr>
          </w:p>
          <w:p w14:paraId="70EA6A21" w14:textId="77777777" w:rsidR="008D21C4" w:rsidRDefault="008D21C4" w:rsidP="008D21C4">
            <w:pPr>
              <w:jc w:val="center"/>
              <w:rPr>
                <w:rFonts w:ascii="Arial" w:hAnsi="Arial"/>
                <w:b/>
              </w:rPr>
            </w:pPr>
          </w:p>
          <w:p w14:paraId="6BF66E32" w14:textId="77777777" w:rsidR="008D21C4" w:rsidRDefault="008D21C4" w:rsidP="008D21C4">
            <w:pPr>
              <w:jc w:val="center"/>
              <w:rPr>
                <w:rFonts w:ascii="Arial" w:hAnsi="Arial"/>
                <w:b/>
              </w:rPr>
            </w:pPr>
          </w:p>
          <w:p w14:paraId="67EE57E4" w14:textId="77777777" w:rsidR="008D21C4" w:rsidRDefault="008D21C4" w:rsidP="008D21C4">
            <w:pPr>
              <w:jc w:val="center"/>
              <w:rPr>
                <w:rFonts w:ascii="Arial" w:hAnsi="Arial"/>
                <w:b/>
              </w:rPr>
            </w:pPr>
          </w:p>
          <w:p w14:paraId="3DAEBD0A" w14:textId="77777777" w:rsidR="008D21C4" w:rsidRDefault="008D21C4" w:rsidP="008D21C4">
            <w:pPr>
              <w:jc w:val="center"/>
              <w:rPr>
                <w:rFonts w:ascii="Arial" w:hAnsi="Arial"/>
                <w:b/>
              </w:rPr>
            </w:pPr>
          </w:p>
          <w:p w14:paraId="73970218" w14:textId="77777777" w:rsidR="008D21C4" w:rsidRDefault="008D21C4" w:rsidP="008D21C4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126" w:type="dxa"/>
          </w:tcPr>
          <w:p w14:paraId="03384E48" w14:textId="77777777" w:rsidR="008D21C4" w:rsidRDefault="008D21C4" w:rsidP="008D21C4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149" w:type="dxa"/>
          </w:tcPr>
          <w:p w14:paraId="221FC180" w14:textId="77777777" w:rsidR="008D21C4" w:rsidRDefault="008D21C4" w:rsidP="008D21C4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150" w:type="dxa"/>
          </w:tcPr>
          <w:p w14:paraId="374F1ED3" w14:textId="77777777" w:rsidR="008D21C4" w:rsidRDefault="008D21C4" w:rsidP="008D21C4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149" w:type="dxa"/>
          </w:tcPr>
          <w:p w14:paraId="715E4E87" w14:textId="77777777" w:rsidR="008D21C4" w:rsidRDefault="008D21C4" w:rsidP="008D21C4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150" w:type="dxa"/>
          </w:tcPr>
          <w:p w14:paraId="49F794FE" w14:textId="77777777" w:rsidR="008D21C4" w:rsidRDefault="008D21C4" w:rsidP="008D21C4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149" w:type="dxa"/>
          </w:tcPr>
          <w:p w14:paraId="3A1BA92B" w14:textId="77777777" w:rsidR="008D21C4" w:rsidRDefault="008D21C4" w:rsidP="008D21C4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144" w:type="dxa"/>
          </w:tcPr>
          <w:p w14:paraId="5235A8BE" w14:textId="77777777" w:rsidR="008D21C4" w:rsidRDefault="008D21C4" w:rsidP="008D21C4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3448" w:type="dxa"/>
          </w:tcPr>
          <w:p w14:paraId="1B00AEFF" w14:textId="77777777" w:rsidR="008D21C4" w:rsidRDefault="008D21C4" w:rsidP="008D21C4">
            <w:pPr>
              <w:jc w:val="center"/>
              <w:rPr>
                <w:rFonts w:ascii="Arial" w:hAnsi="Arial"/>
                <w:b/>
              </w:rPr>
            </w:pPr>
          </w:p>
          <w:p w14:paraId="10C69029" w14:textId="77777777" w:rsidR="008D21C4" w:rsidRPr="000911CA" w:rsidRDefault="008D21C4" w:rsidP="008D21C4">
            <w:pPr>
              <w:rPr>
                <w:rFonts w:ascii="Arial" w:hAnsi="Arial"/>
              </w:rPr>
            </w:pPr>
          </w:p>
          <w:p w14:paraId="70D31AD6" w14:textId="77777777" w:rsidR="008D21C4" w:rsidRPr="000911CA" w:rsidRDefault="008D21C4" w:rsidP="008D21C4">
            <w:pPr>
              <w:rPr>
                <w:rFonts w:ascii="Arial" w:hAnsi="Arial"/>
              </w:rPr>
            </w:pPr>
          </w:p>
          <w:p w14:paraId="0032F63C" w14:textId="77777777" w:rsidR="008D21C4" w:rsidRPr="000911CA" w:rsidRDefault="008D21C4" w:rsidP="008D21C4">
            <w:pPr>
              <w:rPr>
                <w:rFonts w:ascii="Arial" w:hAnsi="Arial"/>
              </w:rPr>
            </w:pPr>
          </w:p>
          <w:p w14:paraId="7C91FA15" w14:textId="77777777" w:rsidR="008D21C4" w:rsidRPr="000911CA" w:rsidRDefault="008D21C4" w:rsidP="008D21C4">
            <w:pPr>
              <w:rPr>
                <w:rFonts w:ascii="Arial" w:hAnsi="Arial"/>
              </w:rPr>
            </w:pPr>
          </w:p>
          <w:p w14:paraId="6E028BC8" w14:textId="77777777" w:rsidR="008D21C4" w:rsidRPr="000911CA" w:rsidRDefault="008D21C4" w:rsidP="008D21C4">
            <w:pPr>
              <w:rPr>
                <w:rFonts w:ascii="Arial" w:hAnsi="Arial"/>
              </w:rPr>
            </w:pPr>
          </w:p>
          <w:p w14:paraId="4D5545FB" w14:textId="77777777" w:rsidR="008D21C4" w:rsidRPr="000911CA" w:rsidRDefault="008D21C4" w:rsidP="008D21C4">
            <w:pPr>
              <w:rPr>
                <w:rFonts w:ascii="Arial" w:hAnsi="Arial"/>
              </w:rPr>
            </w:pPr>
          </w:p>
          <w:p w14:paraId="20B7A271" w14:textId="77777777" w:rsidR="008D21C4" w:rsidRPr="000911CA" w:rsidRDefault="008D21C4" w:rsidP="008D21C4">
            <w:pPr>
              <w:rPr>
                <w:rFonts w:ascii="Arial" w:hAnsi="Arial"/>
              </w:rPr>
            </w:pPr>
          </w:p>
          <w:p w14:paraId="7C824FA9" w14:textId="77777777" w:rsidR="008D21C4" w:rsidRPr="000911CA" w:rsidRDefault="008D21C4" w:rsidP="008D21C4">
            <w:pPr>
              <w:rPr>
                <w:rFonts w:ascii="Arial" w:hAnsi="Arial"/>
              </w:rPr>
            </w:pPr>
          </w:p>
          <w:p w14:paraId="0CF71082" w14:textId="77777777" w:rsidR="008D21C4" w:rsidRPr="000911CA" w:rsidRDefault="008D21C4" w:rsidP="008D21C4">
            <w:pPr>
              <w:rPr>
                <w:rFonts w:ascii="Arial" w:hAnsi="Arial"/>
              </w:rPr>
            </w:pPr>
          </w:p>
          <w:p w14:paraId="43B41754" w14:textId="77777777" w:rsidR="008D21C4" w:rsidRPr="000911CA" w:rsidRDefault="008D21C4" w:rsidP="008D21C4">
            <w:pPr>
              <w:rPr>
                <w:rFonts w:ascii="Arial" w:hAnsi="Arial"/>
              </w:rPr>
            </w:pPr>
          </w:p>
          <w:p w14:paraId="7E200D55" w14:textId="77777777" w:rsidR="008D21C4" w:rsidRPr="000911CA" w:rsidRDefault="008D21C4" w:rsidP="008D21C4">
            <w:pPr>
              <w:rPr>
                <w:rFonts w:ascii="Arial" w:hAnsi="Arial"/>
              </w:rPr>
            </w:pPr>
          </w:p>
          <w:p w14:paraId="2AB6444E" w14:textId="77777777" w:rsidR="008D21C4" w:rsidRPr="000911CA" w:rsidRDefault="008D21C4" w:rsidP="008D21C4">
            <w:pPr>
              <w:rPr>
                <w:rFonts w:ascii="Arial" w:hAnsi="Arial"/>
              </w:rPr>
            </w:pPr>
          </w:p>
          <w:p w14:paraId="6CBAB6AA" w14:textId="77777777" w:rsidR="008D21C4" w:rsidRPr="000911CA" w:rsidRDefault="008D21C4" w:rsidP="008D21C4">
            <w:pPr>
              <w:rPr>
                <w:rFonts w:ascii="Arial" w:hAnsi="Arial"/>
              </w:rPr>
            </w:pPr>
          </w:p>
          <w:p w14:paraId="6F975DDB" w14:textId="2D673DCD" w:rsidR="008D21C4" w:rsidRPr="000911CA" w:rsidRDefault="008D21C4" w:rsidP="008D21C4">
            <w:pPr>
              <w:jc w:val="right"/>
              <w:rPr>
                <w:rFonts w:ascii="Arial" w:hAnsi="Arial"/>
              </w:rPr>
            </w:pPr>
          </w:p>
        </w:tc>
      </w:tr>
      <w:tr w:rsidR="008D21C4" w14:paraId="177BD6A4" w14:textId="77777777">
        <w:trPr>
          <w:cantSplit/>
          <w:trHeight w:val="384"/>
          <w:jc w:val="center"/>
        </w:trPr>
        <w:tc>
          <w:tcPr>
            <w:tcW w:w="1047" w:type="dxa"/>
          </w:tcPr>
          <w:p w14:paraId="08A3992C" w14:textId="77777777" w:rsidR="008D21C4" w:rsidRDefault="008D21C4" w:rsidP="008D21C4">
            <w:pPr>
              <w:pStyle w:val="Heading2"/>
              <w:rPr>
                <w:sz w:val="16"/>
                <w:szCs w:val="24"/>
              </w:rPr>
            </w:pPr>
            <w:r>
              <w:rPr>
                <w:sz w:val="16"/>
                <w:szCs w:val="24"/>
              </w:rPr>
              <w:t xml:space="preserve">TOTAL </w:t>
            </w:r>
          </w:p>
          <w:p w14:paraId="0737F1C6" w14:textId="77777777" w:rsidR="008D21C4" w:rsidRDefault="008D21C4" w:rsidP="008D21C4">
            <w:pPr>
              <w:pStyle w:val="Heading1"/>
              <w:rPr>
                <w:szCs w:val="24"/>
              </w:rPr>
            </w:pPr>
            <w:r>
              <w:rPr>
                <w:sz w:val="16"/>
              </w:rPr>
              <w:t>CALORIES</w:t>
            </w:r>
          </w:p>
        </w:tc>
        <w:tc>
          <w:tcPr>
            <w:tcW w:w="1080" w:type="dxa"/>
          </w:tcPr>
          <w:p w14:paraId="0842E2AB" w14:textId="77777777" w:rsidR="008D21C4" w:rsidRDefault="008D21C4" w:rsidP="008D21C4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126" w:type="dxa"/>
          </w:tcPr>
          <w:p w14:paraId="08FE7445" w14:textId="77777777" w:rsidR="008D21C4" w:rsidRDefault="008D21C4" w:rsidP="008D21C4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149" w:type="dxa"/>
          </w:tcPr>
          <w:p w14:paraId="24BF2CBF" w14:textId="77777777" w:rsidR="008D21C4" w:rsidRDefault="008D21C4" w:rsidP="008D21C4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150" w:type="dxa"/>
          </w:tcPr>
          <w:p w14:paraId="55245F45" w14:textId="77777777" w:rsidR="008D21C4" w:rsidRDefault="008D21C4" w:rsidP="008D21C4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149" w:type="dxa"/>
          </w:tcPr>
          <w:p w14:paraId="6F67C9A2" w14:textId="77777777" w:rsidR="008D21C4" w:rsidRDefault="008D21C4" w:rsidP="008D21C4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150" w:type="dxa"/>
          </w:tcPr>
          <w:p w14:paraId="7BAF3772" w14:textId="77777777" w:rsidR="008D21C4" w:rsidRDefault="008D21C4" w:rsidP="008D21C4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149" w:type="dxa"/>
          </w:tcPr>
          <w:p w14:paraId="0BEF0A53" w14:textId="77777777" w:rsidR="008D21C4" w:rsidRDefault="008D21C4" w:rsidP="008D21C4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144" w:type="dxa"/>
          </w:tcPr>
          <w:p w14:paraId="6C6BDA02" w14:textId="77777777" w:rsidR="008D21C4" w:rsidRDefault="008D21C4" w:rsidP="008D21C4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3448" w:type="dxa"/>
          </w:tcPr>
          <w:p w14:paraId="00975FFD" w14:textId="77777777" w:rsidR="008D21C4" w:rsidRDefault="008D21C4" w:rsidP="008D21C4">
            <w:pPr>
              <w:rPr>
                <w:rFonts w:ascii="Arial" w:hAnsi="Arial"/>
                <w:b/>
                <w:sz w:val="18"/>
              </w:rPr>
            </w:pPr>
          </w:p>
          <w:p w14:paraId="4A4A17B2" w14:textId="77777777" w:rsidR="008D21C4" w:rsidRDefault="008D21C4" w:rsidP="008D21C4">
            <w:pPr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  <w:sz w:val="18"/>
              </w:rPr>
              <w:t>TOTAL WEEKLY CALORIES =</w:t>
            </w:r>
          </w:p>
        </w:tc>
      </w:tr>
      <w:tr w:rsidR="008D21C4" w14:paraId="26DD6D25" w14:textId="77777777">
        <w:trPr>
          <w:cantSplit/>
          <w:trHeight w:val="384"/>
          <w:jc w:val="center"/>
        </w:trPr>
        <w:tc>
          <w:tcPr>
            <w:tcW w:w="1047" w:type="dxa"/>
          </w:tcPr>
          <w:p w14:paraId="04E621C1" w14:textId="77777777" w:rsidR="008D21C4" w:rsidRDefault="008D21C4" w:rsidP="008D21C4">
            <w:pPr>
              <w:jc w:val="center"/>
              <w:rPr>
                <w:rFonts w:ascii="Arial" w:hAnsi="Arial"/>
                <w:b/>
                <w:sz w:val="20"/>
              </w:rPr>
            </w:pPr>
          </w:p>
          <w:p w14:paraId="0BA9AA3B" w14:textId="77777777" w:rsidR="008D21C4" w:rsidRPr="000C5453" w:rsidRDefault="008D21C4" w:rsidP="008D21C4">
            <w:pPr>
              <w:jc w:val="center"/>
              <w:rPr>
                <w:rFonts w:ascii="Arial" w:hAnsi="Arial"/>
                <w:b/>
                <w:sz w:val="16"/>
                <w:szCs w:val="16"/>
              </w:rPr>
            </w:pPr>
            <w:r w:rsidRPr="000C5453">
              <w:rPr>
                <w:rFonts w:ascii="Arial" w:hAnsi="Arial"/>
                <w:b/>
                <w:sz w:val="16"/>
                <w:szCs w:val="16"/>
              </w:rPr>
              <w:t>D</w:t>
            </w:r>
          </w:p>
          <w:p w14:paraId="06F446FE" w14:textId="77777777" w:rsidR="008D21C4" w:rsidRPr="000C5453" w:rsidRDefault="008D21C4" w:rsidP="008D21C4">
            <w:pPr>
              <w:jc w:val="center"/>
              <w:rPr>
                <w:rFonts w:ascii="Arial" w:hAnsi="Arial"/>
                <w:b/>
                <w:sz w:val="16"/>
                <w:szCs w:val="16"/>
              </w:rPr>
            </w:pPr>
            <w:r w:rsidRPr="000C5453">
              <w:rPr>
                <w:rFonts w:ascii="Arial" w:hAnsi="Arial"/>
                <w:b/>
                <w:sz w:val="16"/>
                <w:szCs w:val="16"/>
              </w:rPr>
              <w:t>I</w:t>
            </w:r>
          </w:p>
          <w:p w14:paraId="64544288" w14:textId="77777777" w:rsidR="008D21C4" w:rsidRPr="000C5453" w:rsidRDefault="008D21C4" w:rsidP="008D21C4">
            <w:pPr>
              <w:jc w:val="center"/>
              <w:rPr>
                <w:rFonts w:ascii="Arial" w:hAnsi="Arial"/>
                <w:b/>
                <w:sz w:val="16"/>
                <w:szCs w:val="16"/>
              </w:rPr>
            </w:pPr>
            <w:r w:rsidRPr="000C5453">
              <w:rPr>
                <w:rFonts w:ascii="Arial" w:hAnsi="Arial"/>
                <w:b/>
                <w:sz w:val="16"/>
                <w:szCs w:val="16"/>
              </w:rPr>
              <w:t>N</w:t>
            </w:r>
          </w:p>
          <w:p w14:paraId="0F894775" w14:textId="77777777" w:rsidR="008D21C4" w:rsidRPr="000C5453" w:rsidRDefault="008D21C4" w:rsidP="008D21C4">
            <w:pPr>
              <w:jc w:val="center"/>
              <w:rPr>
                <w:rFonts w:ascii="Arial" w:hAnsi="Arial"/>
                <w:b/>
                <w:sz w:val="16"/>
                <w:szCs w:val="16"/>
              </w:rPr>
            </w:pPr>
            <w:r w:rsidRPr="000C5453">
              <w:rPr>
                <w:rFonts w:ascii="Arial" w:hAnsi="Arial"/>
                <w:b/>
                <w:sz w:val="16"/>
                <w:szCs w:val="16"/>
              </w:rPr>
              <w:t>N</w:t>
            </w:r>
          </w:p>
          <w:p w14:paraId="20870422" w14:textId="77777777" w:rsidR="008D21C4" w:rsidRPr="000C5453" w:rsidRDefault="008D21C4" w:rsidP="008D21C4">
            <w:pPr>
              <w:jc w:val="center"/>
              <w:rPr>
                <w:rFonts w:ascii="Arial" w:hAnsi="Arial"/>
                <w:b/>
                <w:sz w:val="16"/>
                <w:szCs w:val="16"/>
              </w:rPr>
            </w:pPr>
            <w:r w:rsidRPr="000C5453">
              <w:rPr>
                <w:rFonts w:ascii="Arial" w:hAnsi="Arial"/>
                <w:b/>
                <w:sz w:val="16"/>
                <w:szCs w:val="16"/>
              </w:rPr>
              <w:t>E</w:t>
            </w:r>
          </w:p>
          <w:p w14:paraId="76B661C4" w14:textId="77777777" w:rsidR="008D21C4" w:rsidRDefault="008D21C4" w:rsidP="008D21C4">
            <w:pPr>
              <w:jc w:val="center"/>
              <w:rPr>
                <w:rFonts w:ascii="Arial" w:hAnsi="Arial"/>
                <w:b/>
                <w:sz w:val="16"/>
                <w:szCs w:val="16"/>
              </w:rPr>
            </w:pPr>
            <w:r w:rsidRPr="000C5453">
              <w:rPr>
                <w:rFonts w:ascii="Arial" w:hAnsi="Arial"/>
                <w:b/>
                <w:sz w:val="16"/>
                <w:szCs w:val="16"/>
              </w:rPr>
              <w:t>R</w:t>
            </w:r>
          </w:p>
          <w:p w14:paraId="4DD19F1A" w14:textId="77777777" w:rsidR="008D21C4" w:rsidRPr="000C5453" w:rsidRDefault="008D21C4" w:rsidP="008D21C4">
            <w:pPr>
              <w:jc w:val="center"/>
              <w:rPr>
                <w:rFonts w:ascii="Arial" w:hAnsi="Arial"/>
                <w:b/>
                <w:sz w:val="16"/>
                <w:szCs w:val="16"/>
              </w:rPr>
            </w:pPr>
            <w:r>
              <w:rPr>
                <w:rFonts w:ascii="Arial" w:hAnsi="Arial"/>
                <w:b/>
                <w:sz w:val="16"/>
                <w:szCs w:val="16"/>
              </w:rPr>
              <w:t>FLUID INTAKE</w:t>
            </w:r>
          </w:p>
          <w:p w14:paraId="7DD18EDE" w14:textId="77777777" w:rsidR="008D21C4" w:rsidRDefault="008D21C4" w:rsidP="008D21C4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080" w:type="dxa"/>
          </w:tcPr>
          <w:p w14:paraId="6B62E676" w14:textId="77777777" w:rsidR="008D21C4" w:rsidRDefault="008D21C4" w:rsidP="008D21C4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126" w:type="dxa"/>
          </w:tcPr>
          <w:p w14:paraId="4C303AF9" w14:textId="77777777" w:rsidR="008D21C4" w:rsidRDefault="008D21C4" w:rsidP="008D21C4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149" w:type="dxa"/>
          </w:tcPr>
          <w:p w14:paraId="715330E7" w14:textId="77777777" w:rsidR="008D21C4" w:rsidRDefault="008D21C4" w:rsidP="008D21C4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150" w:type="dxa"/>
          </w:tcPr>
          <w:p w14:paraId="1F8814F1" w14:textId="77777777" w:rsidR="008D21C4" w:rsidRDefault="008D21C4" w:rsidP="008D21C4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149" w:type="dxa"/>
          </w:tcPr>
          <w:p w14:paraId="42982151" w14:textId="77777777" w:rsidR="008D21C4" w:rsidRDefault="008D21C4" w:rsidP="008D21C4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150" w:type="dxa"/>
          </w:tcPr>
          <w:p w14:paraId="6142EA01" w14:textId="77777777" w:rsidR="008D21C4" w:rsidRDefault="008D21C4" w:rsidP="008D21C4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149" w:type="dxa"/>
          </w:tcPr>
          <w:p w14:paraId="5F181070" w14:textId="77777777" w:rsidR="008D21C4" w:rsidRDefault="008D21C4" w:rsidP="008D21C4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144" w:type="dxa"/>
          </w:tcPr>
          <w:p w14:paraId="393B7DFE" w14:textId="77777777" w:rsidR="008D21C4" w:rsidRDefault="008D21C4" w:rsidP="008D21C4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3448" w:type="dxa"/>
          </w:tcPr>
          <w:p w14:paraId="3A5D42EE" w14:textId="77777777" w:rsidR="008D21C4" w:rsidRDefault="008D21C4" w:rsidP="008D21C4">
            <w:pPr>
              <w:jc w:val="center"/>
              <w:rPr>
                <w:rFonts w:ascii="Arial" w:hAnsi="Arial"/>
                <w:b/>
              </w:rPr>
            </w:pPr>
          </w:p>
        </w:tc>
      </w:tr>
      <w:tr w:rsidR="008D21C4" w14:paraId="67265034" w14:textId="77777777">
        <w:trPr>
          <w:cantSplit/>
          <w:trHeight w:val="384"/>
          <w:jc w:val="center"/>
        </w:trPr>
        <w:tc>
          <w:tcPr>
            <w:tcW w:w="1047" w:type="dxa"/>
          </w:tcPr>
          <w:p w14:paraId="17B0DF43" w14:textId="77777777" w:rsidR="008D21C4" w:rsidRDefault="008D21C4" w:rsidP="008D21C4">
            <w:pPr>
              <w:pStyle w:val="Heading2"/>
              <w:rPr>
                <w:sz w:val="16"/>
                <w:szCs w:val="24"/>
              </w:rPr>
            </w:pPr>
            <w:r>
              <w:rPr>
                <w:sz w:val="16"/>
                <w:szCs w:val="24"/>
              </w:rPr>
              <w:t xml:space="preserve">TOTAL </w:t>
            </w:r>
          </w:p>
          <w:p w14:paraId="7771D75E" w14:textId="77777777" w:rsidR="008D21C4" w:rsidRDefault="008D21C4" w:rsidP="008D21C4">
            <w:pPr>
              <w:jc w:val="center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  <w:sz w:val="16"/>
              </w:rPr>
              <w:t>CALORIES</w:t>
            </w:r>
          </w:p>
        </w:tc>
        <w:tc>
          <w:tcPr>
            <w:tcW w:w="1080" w:type="dxa"/>
          </w:tcPr>
          <w:p w14:paraId="65601CAB" w14:textId="77777777" w:rsidR="008D21C4" w:rsidRDefault="008D21C4" w:rsidP="008D21C4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126" w:type="dxa"/>
          </w:tcPr>
          <w:p w14:paraId="3338BF23" w14:textId="77777777" w:rsidR="008D21C4" w:rsidRDefault="008D21C4" w:rsidP="008D21C4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149" w:type="dxa"/>
          </w:tcPr>
          <w:p w14:paraId="23097496" w14:textId="77777777" w:rsidR="008D21C4" w:rsidRDefault="008D21C4" w:rsidP="008D21C4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150" w:type="dxa"/>
          </w:tcPr>
          <w:p w14:paraId="3CCA7449" w14:textId="77777777" w:rsidR="008D21C4" w:rsidRDefault="008D21C4" w:rsidP="008D21C4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149" w:type="dxa"/>
          </w:tcPr>
          <w:p w14:paraId="3DDBED89" w14:textId="77777777" w:rsidR="008D21C4" w:rsidRDefault="008D21C4" w:rsidP="008D21C4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150" w:type="dxa"/>
          </w:tcPr>
          <w:p w14:paraId="39347284" w14:textId="77777777" w:rsidR="008D21C4" w:rsidRDefault="008D21C4" w:rsidP="008D21C4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149" w:type="dxa"/>
          </w:tcPr>
          <w:p w14:paraId="2C1A1250" w14:textId="77777777" w:rsidR="008D21C4" w:rsidRDefault="008D21C4" w:rsidP="008D21C4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144" w:type="dxa"/>
          </w:tcPr>
          <w:p w14:paraId="7F3D512A" w14:textId="77777777" w:rsidR="008D21C4" w:rsidRDefault="008D21C4" w:rsidP="008D21C4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3448" w:type="dxa"/>
          </w:tcPr>
          <w:p w14:paraId="6E5FAABF" w14:textId="77777777" w:rsidR="008D21C4" w:rsidRDefault="008D21C4" w:rsidP="008D21C4">
            <w:pPr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  <w:sz w:val="18"/>
              </w:rPr>
              <w:t>TOTAL WEEKLY CALORIES =</w:t>
            </w:r>
          </w:p>
        </w:tc>
      </w:tr>
      <w:tr w:rsidR="008D21C4" w14:paraId="7E67263A" w14:textId="77777777">
        <w:trPr>
          <w:cantSplit/>
          <w:trHeight w:val="384"/>
          <w:jc w:val="center"/>
        </w:trPr>
        <w:tc>
          <w:tcPr>
            <w:tcW w:w="1047" w:type="dxa"/>
          </w:tcPr>
          <w:p w14:paraId="43DFCD9B" w14:textId="77777777" w:rsidR="008D21C4" w:rsidRDefault="008D21C4" w:rsidP="008D21C4">
            <w:pPr>
              <w:pStyle w:val="Heading2"/>
              <w:rPr>
                <w:sz w:val="16"/>
                <w:szCs w:val="24"/>
              </w:rPr>
            </w:pPr>
          </w:p>
          <w:p w14:paraId="79038363" w14:textId="77777777" w:rsidR="008D21C4" w:rsidRDefault="008D21C4" w:rsidP="008D21C4">
            <w:pPr>
              <w:pStyle w:val="Heading8"/>
              <w:rPr>
                <w:sz w:val="20"/>
              </w:rPr>
            </w:pPr>
            <w:r>
              <w:rPr>
                <w:sz w:val="20"/>
              </w:rPr>
              <w:t>SNACK</w:t>
            </w:r>
          </w:p>
          <w:p w14:paraId="6D9B05E2" w14:textId="77777777" w:rsidR="00D061BE" w:rsidRDefault="00D061BE" w:rsidP="00D061BE"/>
          <w:p w14:paraId="7BDF90AA" w14:textId="6D351B5A" w:rsidR="00D061BE" w:rsidRPr="00D061BE" w:rsidRDefault="00D061BE" w:rsidP="00D061BE">
            <w:pPr>
              <w:jc w:val="center"/>
              <w:rPr>
                <w:rFonts w:ascii="Arial" w:hAnsi="Arial" w:cs="Arial"/>
                <w:b/>
                <w:bCs/>
              </w:rPr>
            </w:pPr>
            <w:r w:rsidRPr="00D061BE">
              <w:rPr>
                <w:rFonts w:ascii="Arial" w:hAnsi="Arial" w:cs="Arial"/>
                <w:b/>
                <w:bCs/>
                <w:sz w:val="16"/>
                <w:szCs w:val="16"/>
              </w:rPr>
              <w:t>FLUID INTAKE</w:t>
            </w:r>
          </w:p>
        </w:tc>
        <w:tc>
          <w:tcPr>
            <w:tcW w:w="1080" w:type="dxa"/>
          </w:tcPr>
          <w:p w14:paraId="4ABDD666" w14:textId="77777777" w:rsidR="008D21C4" w:rsidRDefault="008D21C4" w:rsidP="008D21C4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126" w:type="dxa"/>
          </w:tcPr>
          <w:p w14:paraId="6FD6DEA5" w14:textId="77777777" w:rsidR="008D21C4" w:rsidRDefault="008D21C4" w:rsidP="008D21C4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149" w:type="dxa"/>
          </w:tcPr>
          <w:p w14:paraId="212846BF" w14:textId="77777777" w:rsidR="008D21C4" w:rsidRDefault="008D21C4" w:rsidP="008D21C4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150" w:type="dxa"/>
          </w:tcPr>
          <w:p w14:paraId="212EC8F5" w14:textId="77777777" w:rsidR="008D21C4" w:rsidRDefault="008D21C4" w:rsidP="008D21C4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149" w:type="dxa"/>
          </w:tcPr>
          <w:p w14:paraId="1AE021FE" w14:textId="77777777" w:rsidR="008D21C4" w:rsidRDefault="008D21C4" w:rsidP="008D21C4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150" w:type="dxa"/>
          </w:tcPr>
          <w:p w14:paraId="2384CF96" w14:textId="77777777" w:rsidR="008D21C4" w:rsidRDefault="008D21C4" w:rsidP="008D21C4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149" w:type="dxa"/>
          </w:tcPr>
          <w:p w14:paraId="391C7DD1" w14:textId="77777777" w:rsidR="008D21C4" w:rsidRDefault="008D21C4" w:rsidP="008D21C4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144" w:type="dxa"/>
          </w:tcPr>
          <w:p w14:paraId="151389FA" w14:textId="77777777" w:rsidR="008D21C4" w:rsidRDefault="008D21C4" w:rsidP="008D21C4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3448" w:type="dxa"/>
          </w:tcPr>
          <w:p w14:paraId="29A10780" w14:textId="77777777" w:rsidR="008D21C4" w:rsidRDefault="008D21C4" w:rsidP="008D21C4">
            <w:pPr>
              <w:rPr>
                <w:rFonts w:ascii="Arial" w:hAnsi="Arial"/>
                <w:b/>
                <w:sz w:val="18"/>
              </w:rPr>
            </w:pPr>
          </w:p>
          <w:p w14:paraId="21A97E83" w14:textId="4E5AE756" w:rsidR="008D21C4" w:rsidRDefault="008D21C4" w:rsidP="008D21C4">
            <w:pPr>
              <w:rPr>
                <w:rFonts w:ascii="Arial" w:hAnsi="Arial"/>
                <w:b/>
                <w:sz w:val="18"/>
              </w:rPr>
            </w:pPr>
          </w:p>
        </w:tc>
      </w:tr>
      <w:tr w:rsidR="00D061BE" w14:paraId="7192D6A8" w14:textId="77777777">
        <w:trPr>
          <w:cantSplit/>
          <w:trHeight w:val="384"/>
          <w:jc w:val="center"/>
        </w:trPr>
        <w:tc>
          <w:tcPr>
            <w:tcW w:w="1047" w:type="dxa"/>
          </w:tcPr>
          <w:p w14:paraId="6EACA0AF" w14:textId="00A86045" w:rsidR="00D061BE" w:rsidRDefault="00D061BE" w:rsidP="008D21C4">
            <w:pPr>
              <w:pStyle w:val="Heading2"/>
              <w:rPr>
                <w:sz w:val="16"/>
                <w:szCs w:val="24"/>
              </w:rPr>
            </w:pPr>
            <w:r>
              <w:rPr>
                <w:sz w:val="16"/>
                <w:szCs w:val="24"/>
              </w:rPr>
              <w:t>Total Calories</w:t>
            </w:r>
          </w:p>
        </w:tc>
        <w:tc>
          <w:tcPr>
            <w:tcW w:w="1080" w:type="dxa"/>
          </w:tcPr>
          <w:p w14:paraId="6F9D3E80" w14:textId="77777777" w:rsidR="00D061BE" w:rsidRDefault="00D061BE" w:rsidP="008D21C4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126" w:type="dxa"/>
          </w:tcPr>
          <w:p w14:paraId="7E73A81C" w14:textId="77777777" w:rsidR="00D061BE" w:rsidRDefault="00D061BE" w:rsidP="008D21C4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149" w:type="dxa"/>
          </w:tcPr>
          <w:p w14:paraId="360544DD" w14:textId="77777777" w:rsidR="00D061BE" w:rsidRDefault="00D061BE" w:rsidP="008D21C4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150" w:type="dxa"/>
          </w:tcPr>
          <w:p w14:paraId="032FB485" w14:textId="77777777" w:rsidR="00D061BE" w:rsidRDefault="00D061BE" w:rsidP="008D21C4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149" w:type="dxa"/>
          </w:tcPr>
          <w:p w14:paraId="582D0AD0" w14:textId="77777777" w:rsidR="00D061BE" w:rsidRDefault="00D061BE" w:rsidP="008D21C4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150" w:type="dxa"/>
          </w:tcPr>
          <w:p w14:paraId="5304A5C1" w14:textId="77777777" w:rsidR="00D061BE" w:rsidRDefault="00D061BE" w:rsidP="008D21C4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149" w:type="dxa"/>
          </w:tcPr>
          <w:p w14:paraId="7457C5EF" w14:textId="77777777" w:rsidR="00D061BE" w:rsidRDefault="00D061BE" w:rsidP="008D21C4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144" w:type="dxa"/>
          </w:tcPr>
          <w:p w14:paraId="66516672" w14:textId="77777777" w:rsidR="00D061BE" w:rsidRDefault="00D061BE" w:rsidP="008D21C4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3448" w:type="dxa"/>
          </w:tcPr>
          <w:p w14:paraId="5BD410BC" w14:textId="1069AED4" w:rsidR="00D061BE" w:rsidRDefault="00D061BE" w:rsidP="008D21C4">
            <w:pPr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TOTAL WEEKLY CALORIES =</w:t>
            </w:r>
          </w:p>
        </w:tc>
      </w:tr>
    </w:tbl>
    <w:p w14:paraId="56327994" w14:textId="77777777" w:rsidR="001D6F37" w:rsidRDefault="001D6F37">
      <w:pPr>
        <w:rPr>
          <w:b/>
          <w:bCs/>
        </w:rPr>
      </w:pPr>
    </w:p>
    <w:p w14:paraId="696EFC01" w14:textId="77777777" w:rsidR="00C60549" w:rsidRDefault="00C60549">
      <w:r>
        <w:rPr>
          <w:b/>
          <w:bCs/>
        </w:rPr>
        <w:t xml:space="preserve">Employee’s </w:t>
      </w:r>
      <w:proofErr w:type="gramStart"/>
      <w:r>
        <w:rPr>
          <w:b/>
          <w:bCs/>
        </w:rPr>
        <w:t>Signature</w:t>
      </w:r>
      <w:r>
        <w:t>:_</w:t>
      </w:r>
      <w:proofErr w:type="gramEnd"/>
      <w:r>
        <w:t>________________________________________________________</w:t>
      </w:r>
    </w:p>
    <w:sectPr w:rsidR="00C60549" w:rsidSect="000911CA">
      <w:headerReference w:type="default" r:id="rId6"/>
      <w:footerReference w:type="default" r:id="rId7"/>
      <w:pgSz w:w="15840" w:h="12240" w:orient="landscape" w:code="1"/>
      <w:pgMar w:top="720" w:right="1008" w:bottom="720" w:left="1008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C3F7C8" w14:textId="77777777" w:rsidR="000911CA" w:rsidRDefault="000911CA" w:rsidP="000911CA">
      <w:r>
        <w:separator/>
      </w:r>
    </w:p>
  </w:endnote>
  <w:endnote w:type="continuationSeparator" w:id="0">
    <w:p w14:paraId="265A474E" w14:textId="77777777" w:rsidR="000911CA" w:rsidRDefault="000911CA" w:rsidP="000911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nkGothic Md BT">
    <w:altName w:val="Arial"/>
    <w:charset w:val="00"/>
    <w:family w:val="swiss"/>
    <w:pitch w:val="variable"/>
    <w:sig w:usb0="00000087" w:usb1="00000000" w:usb2="00000000" w:usb3="00000000" w:csb0="0000001B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0197646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04EA47" w14:textId="0AFBE57C" w:rsidR="000911CA" w:rsidRDefault="000911C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5D66A45" w14:textId="77777777" w:rsidR="000911CA" w:rsidRDefault="000911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A451FA" w14:textId="77777777" w:rsidR="000911CA" w:rsidRDefault="000911CA" w:rsidP="000911CA">
      <w:r>
        <w:separator/>
      </w:r>
    </w:p>
  </w:footnote>
  <w:footnote w:type="continuationSeparator" w:id="0">
    <w:p w14:paraId="0C24398C" w14:textId="77777777" w:rsidR="000911CA" w:rsidRDefault="000911CA" w:rsidP="000911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Theme="minorHAnsi" w:hAnsiTheme="minorHAnsi" w:cstheme="minorHAnsi"/>
      </w:rPr>
      <w:alias w:val="Company"/>
      <w:tag w:val=""/>
      <w:id w:val="-104578907"/>
      <w:placeholder>
        <w:docPart w:val="B22E5C3D1AAA46C78E77086F7F556ADA"/>
      </w:placeholder>
      <w:dataBinding w:prefixMappings="xmlns:ns0='http://schemas.openxmlformats.org/officeDocument/2006/extended-properties' " w:xpath="/ns0:Properties[1]/ns0:Company[1]" w:storeItemID="{6668398D-A668-4E3E-A5EB-62B293D839F1}"/>
      <w:text/>
    </w:sdtPr>
    <w:sdtEndPr/>
    <w:sdtContent>
      <w:p w14:paraId="5C279457" w14:textId="01A1ADCC" w:rsidR="00A92004" w:rsidRDefault="00A2348C" w:rsidP="00A2348C">
        <w:pPr>
          <w:pStyle w:val="Header"/>
          <w:jc w:val="center"/>
          <w:rPr>
            <w:rFonts w:ascii="Arial" w:hAnsi="Arial" w:cs="Arial"/>
            <w:sz w:val="20"/>
            <w:szCs w:val="16"/>
          </w:rPr>
        </w:pPr>
        <w:r w:rsidRPr="00A2348C">
          <w:rPr>
            <w:rFonts w:asciiTheme="minorHAnsi" w:hAnsiTheme="minorHAnsi" w:cstheme="minorHAnsi"/>
          </w:rPr>
          <w:t>Golden Rule Care</w:t>
        </w:r>
      </w:p>
    </w:sdtContent>
  </w:sdt>
  <w:p w14:paraId="4BC4B812" w14:textId="337BE2EE" w:rsidR="004341C7" w:rsidRDefault="004341C7" w:rsidP="00A2348C">
    <w:pPr>
      <w:pStyle w:val="Header"/>
    </w:pPr>
    <w:r w:rsidRPr="00405A44">
      <w:rPr>
        <w:rFonts w:ascii="Arial" w:hAnsi="Arial" w:cs="Arial"/>
        <w:sz w:val="20"/>
        <w:szCs w:val="16"/>
      </w:rPr>
      <w:t>FORM # 600 (</w:t>
    </w:r>
    <w:r>
      <w:rPr>
        <w:rFonts w:ascii="Arial" w:hAnsi="Arial" w:cs="Arial"/>
        <w:sz w:val="20"/>
        <w:szCs w:val="16"/>
      </w:rPr>
      <w:t>B</w:t>
    </w:r>
    <w:r w:rsidRPr="00405A44">
      <w:rPr>
        <w:rFonts w:ascii="Arial" w:hAnsi="Arial" w:cs="Arial"/>
        <w:sz w:val="20"/>
        <w:szCs w:val="16"/>
      </w:rPr>
      <w:t>) Nutrition Form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val="fullPage" w:percent="1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0tLQwMLI0NjC1MLZQ0lEKTi0uzszPAykwrAUAeFgFJywAAAA="/>
  </w:docVars>
  <w:rsids>
    <w:rsidRoot w:val="00C60549"/>
    <w:rsid w:val="000761CF"/>
    <w:rsid w:val="000911CA"/>
    <w:rsid w:val="000A0B87"/>
    <w:rsid w:val="000C5453"/>
    <w:rsid w:val="001D6F37"/>
    <w:rsid w:val="00204D61"/>
    <w:rsid w:val="00212DD9"/>
    <w:rsid w:val="00247611"/>
    <w:rsid w:val="0029008A"/>
    <w:rsid w:val="00380B8E"/>
    <w:rsid w:val="00405A44"/>
    <w:rsid w:val="004341C7"/>
    <w:rsid w:val="006842EF"/>
    <w:rsid w:val="007128D7"/>
    <w:rsid w:val="007A682C"/>
    <w:rsid w:val="008D21C4"/>
    <w:rsid w:val="00A2348C"/>
    <w:rsid w:val="00A92004"/>
    <w:rsid w:val="00AC0829"/>
    <w:rsid w:val="00B25FD1"/>
    <w:rsid w:val="00B62877"/>
    <w:rsid w:val="00B646EA"/>
    <w:rsid w:val="00C60549"/>
    <w:rsid w:val="00C973D7"/>
    <w:rsid w:val="00D061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3C58D53"/>
  <w15:chartTrackingRefBased/>
  <w15:docId w15:val="{5776B862-12CF-41D2-8900-80A438F0FF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rial" w:hAnsi="Arial"/>
      <w:b/>
      <w:sz w:val="20"/>
      <w:szCs w:val="20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b/>
      <w:sz w:val="18"/>
      <w:szCs w:val="20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BankGothic Md BT" w:hAnsi="BankGothic Md BT"/>
      <w:b/>
      <w:bCs/>
      <w:sz w:val="32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16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sz w:val="20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Arial" w:hAnsi="Arial"/>
      <w:b/>
      <w:sz w:val="18"/>
    </w:rPr>
  </w:style>
  <w:style w:type="paragraph" w:styleId="Heading8">
    <w:name w:val="heading 8"/>
    <w:basedOn w:val="Normal"/>
    <w:next w:val="Normal"/>
    <w:qFormat/>
    <w:pPr>
      <w:keepNext/>
      <w:outlineLvl w:val="7"/>
    </w:pPr>
    <w:rPr>
      <w:rFonts w:ascii="Arial" w:hAnsi="Arial" w:cs="Arial"/>
      <w:b/>
      <w:bCs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ascii="Arial Rounded MT Bold" w:hAnsi="Arial Rounded MT Bold"/>
      <w:b/>
      <w:szCs w:val="20"/>
    </w:rPr>
  </w:style>
  <w:style w:type="paragraph" w:styleId="BalloonText">
    <w:name w:val="Balloon Text"/>
    <w:basedOn w:val="Normal"/>
    <w:link w:val="BalloonTextChar"/>
    <w:rsid w:val="000C545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0C5453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405A44"/>
    <w:rPr>
      <w:color w:val="808080"/>
    </w:rPr>
  </w:style>
  <w:style w:type="paragraph" w:styleId="Header">
    <w:name w:val="header"/>
    <w:basedOn w:val="Normal"/>
    <w:link w:val="HeaderChar"/>
    <w:rsid w:val="000911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911CA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rsid w:val="000911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11CA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22E5C3D1AAA46C78E77086F7F556A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A84046-9FBC-41EC-A01F-66B49A264C85}"/>
      </w:docPartPr>
      <w:docPartBody>
        <w:p w:rsidR="00C6386E" w:rsidRDefault="00175051">
          <w:r w:rsidRPr="000128C0">
            <w:rPr>
              <w:rStyle w:val="PlaceholderText"/>
            </w:rPr>
            <w:t>[Company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nkGothic Md BT">
    <w:altName w:val="Arial"/>
    <w:charset w:val="00"/>
    <w:family w:val="swiss"/>
    <w:pitch w:val="variable"/>
    <w:sig w:usb0="00000087" w:usb1="00000000" w:usb2="00000000" w:usb3="00000000" w:csb0="0000001B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75051"/>
    <w:rsid w:val="00175051"/>
    <w:rsid w:val="00C6386E"/>
    <w:rsid w:val="00C973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5051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75051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5</Words>
  <Characters>60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utritional Checklist DATA SHEET</vt:lpstr>
    </vt:vector>
  </TitlesOfParts>
  <Company>Golden Rule Care</Company>
  <LinksUpToDate>false</LinksUpToDate>
  <CharactersWithSpaces>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tritional Checklist DATA SHEET</dc:title>
  <dc:subject/>
  <dc:creator>"MAGNATE CONSULTING</dc:creator>
  <cp:keywords/>
  <cp:lastModifiedBy>Johari Clark</cp:lastModifiedBy>
  <cp:revision>2</cp:revision>
  <cp:lastPrinted>2014-06-07T03:46:00Z</cp:lastPrinted>
  <dcterms:created xsi:type="dcterms:W3CDTF">2025-10-02T20:08:00Z</dcterms:created>
  <dcterms:modified xsi:type="dcterms:W3CDTF">2025-10-02T20:08:00Z</dcterms:modified>
</cp:coreProperties>
</file>